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3B84A" w14:textId="7A49EC89" w:rsidR="002E67CC" w:rsidRDefault="00013C5E" w:rsidP="002E67CC">
      <w:pPr>
        <w:rPr>
          <w:rFonts w:ascii="Calibri" w:hAnsi="Calibri"/>
          <w:b/>
          <w:color w:val="000000"/>
          <w:sz w:val="32"/>
          <w:szCs w:val="32"/>
        </w:rPr>
      </w:pPr>
      <w:r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90F459" wp14:editId="1B272BFF">
                <wp:simplePos x="0" y="0"/>
                <wp:positionH relativeFrom="column">
                  <wp:posOffset>4086225</wp:posOffset>
                </wp:positionH>
                <wp:positionV relativeFrom="paragraph">
                  <wp:posOffset>47625</wp:posOffset>
                </wp:positionV>
                <wp:extent cx="257175" cy="638175"/>
                <wp:effectExtent l="57150" t="0" r="28575" b="666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6381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4ECD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321.75pt;margin-top:3.75pt;width:20.25pt;height:50.2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" strokecolor="windowText">
                <v:stroke endarrow="open"/>
              </v:shape>
            </w:pict>
          </mc:Fallback>
        </mc:AlternateContent>
      </w:r>
      <w:r w:rsidRPr="00971CFC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D86D47" wp14:editId="7818A0CA">
                <wp:simplePos x="0" y="0"/>
                <wp:positionH relativeFrom="column">
                  <wp:posOffset>4343400</wp:posOffset>
                </wp:positionH>
                <wp:positionV relativeFrom="paragraph">
                  <wp:posOffset>-66675</wp:posOffset>
                </wp:positionV>
                <wp:extent cx="1962150" cy="8001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1D97E" w14:textId="736173FB" w:rsidR="00013C5E" w:rsidRPr="004C37D5" w:rsidRDefault="00013C5E" w:rsidP="00013C5E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</w:rPr>
                              <w:t>Instruction</w:t>
                            </w:r>
                            <w:r w:rsidRPr="004C37D5">
                              <w:rPr>
                                <w:rFonts w:asciiTheme="minorHAnsi" w:hAnsiTheme="minorHAnsi"/>
                                <w:b/>
                              </w:rPr>
                              <w:t>:</w:t>
                            </w:r>
                          </w:p>
                          <w:p w14:paraId="1951A765" w14:textId="7CB156ED" w:rsidR="00013C5E" w:rsidRPr="004C37D5" w:rsidRDefault="00013C5E" w:rsidP="00013C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This text appears at the beginning of part 2 of the assessment</w:t>
                            </w:r>
                          </w:p>
                          <w:p w14:paraId="6C8F8177" w14:textId="0CCCF3B4" w:rsidR="00013C5E" w:rsidRPr="004C37D5" w:rsidRDefault="00013C5E" w:rsidP="00013C5E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58669FC6" w14:textId="77777777" w:rsidR="00013C5E" w:rsidRPr="00971CFC" w:rsidRDefault="00013C5E" w:rsidP="00013C5E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D86D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2pt;margin-top:-5.25pt;width:154.5pt;height:6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">
                <v:textbox>
                  <w:txbxContent>
                    <w:p w14:paraId="7F91D97E" w14:textId="736173FB" w:rsidR="00013C5E" w:rsidRPr="004C37D5" w:rsidRDefault="00013C5E" w:rsidP="00013C5E">
                      <w:pPr>
                        <w:rPr>
                          <w:rFonts w:asciiTheme="minorHAnsi" w:hAnsiTheme="minorHAnsi"/>
                          <w:b/>
                        </w:rPr>
                      </w:pPr>
                      <w:r>
                        <w:rPr>
                          <w:rFonts w:asciiTheme="minorHAnsi" w:hAnsiTheme="minorHAnsi"/>
                          <w:b/>
                        </w:rPr>
                        <w:t>Instruction</w:t>
                      </w:r>
                      <w:r w:rsidRPr="004C37D5">
                        <w:rPr>
                          <w:rFonts w:asciiTheme="minorHAnsi" w:hAnsiTheme="minorHAnsi"/>
                          <w:b/>
                        </w:rPr>
                        <w:t>:</w:t>
                      </w:r>
                    </w:p>
                    <w:p w14:paraId="1951A765" w14:textId="7CB156ED" w:rsidR="00013C5E" w:rsidRPr="004C37D5" w:rsidRDefault="00013C5E" w:rsidP="00013C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This text appears at the beginning of part 2 of the assessment</w:t>
                      </w:r>
                    </w:p>
                    <w:p w14:paraId="6C8F8177" w14:textId="0CCCF3B4" w:rsidR="00013C5E" w:rsidRPr="004C37D5" w:rsidRDefault="00013C5E" w:rsidP="00013C5E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58669FC6" w14:textId="77777777" w:rsidR="00013C5E" w:rsidRPr="00971CFC" w:rsidRDefault="00013C5E" w:rsidP="00013C5E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67CC">
        <w:rPr>
          <w:rFonts w:ascii="Calibri" w:hAnsi="Calibri"/>
          <w:b/>
          <w:color w:val="000000"/>
          <w:sz w:val="32"/>
          <w:szCs w:val="32"/>
        </w:rPr>
        <w:t xml:space="preserve">Registration assessment question </w:t>
      </w:r>
      <w:r w:rsidR="002E67CC" w:rsidRPr="00D4088A">
        <w:rPr>
          <w:rFonts w:ascii="Calibri" w:hAnsi="Calibri"/>
          <w:b/>
          <w:color w:val="000000"/>
          <w:sz w:val="32"/>
          <w:szCs w:val="32"/>
        </w:rPr>
        <w:t>template</w:t>
      </w:r>
      <w:r w:rsidR="002E67CC">
        <w:rPr>
          <w:rFonts w:ascii="Calibri" w:hAnsi="Calibri"/>
          <w:b/>
          <w:color w:val="000000"/>
          <w:sz w:val="32"/>
          <w:szCs w:val="32"/>
        </w:rPr>
        <w:t xml:space="preserve"> 2:</w:t>
      </w:r>
      <w:r w:rsidRPr="00013C5E">
        <w:rPr>
          <w:rFonts w:asciiTheme="minorHAnsi" w:hAnsiTheme="minorHAnsi"/>
          <w:b/>
          <w:noProof/>
          <w:sz w:val="24"/>
          <w:szCs w:val="24"/>
          <w:lang w:eastAsia="en-GB"/>
        </w:rPr>
        <w:t xml:space="preserve"> </w:t>
      </w:r>
    </w:p>
    <w:p w14:paraId="2061BD69" w14:textId="52935C54" w:rsidR="002E67CC" w:rsidRPr="00752108" w:rsidRDefault="002E67CC" w:rsidP="002E67CC">
      <w:pPr>
        <w:rPr>
          <w:rFonts w:ascii="Calibri" w:hAnsi="Calibri"/>
          <w:b/>
          <w:color w:val="000000"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>Single Best Answer (SBA)</w:t>
      </w:r>
    </w:p>
    <w:p w14:paraId="4BD01EA0" w14:textId="6DFA8306" w:rsidR="00807135" w:rsidRDefault="00807135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53C2F13B" w14:textId="77777777" w:rsidR="00E06AD1" w:rsidRPr="00E06AD1" w:rsidRDefault="00E06AD1" w:rsidP="00E06AD1">
      <w:pPr>
        <w:rPr>
          <w:rFonts w:asciiTheme="minorHAnsi" w:hAnsiTheme="minorHAnsi"/>
          <w:color w:val="000000" w:themeColor="text1"/>
          <w:sz w:val="24"/>
          <w:szCs w:val="24"/>
        </w:rPr>
      </w:pPr>
      <w:r w:rsidRPr="00E06AD1">
        <w:rPr>
          <w:rFonts w:asciiTheme="minorHAnsi" w:hAnsiTheme="minorHAnsi"/>
          <w:b/>
          <w:color w:val="000000" w:themeColor="text1"/>
          <w:sz w:val="24"/>
          <w:szCs w:val="24"/>
        </w:rPr>
        <w:t>Directions for questions 1 to 90.</w:t>
      </w:r>
      <w:r w:rsidRPr="00E06AD1">
        <w:rPr>
          <w:rFonts w:asciiTheme="minorHAnsi" w:hAnsiTheme="minorHAnsi"/>
          <w:color w:val="000000" w:themeColor="text1"/>
          <w:sz w:val="24"/>
          <w:szCs w:val="24"/>
        </w:rPr>
        <w:t xml:space="preserve"> Each of the questions in this section is followed by five suggested answers. Select the single best answer in each case.</w:t>
      </w:r>
    </w:p>
    <w:p w14:paraId="0F5F3D64" w14:textId="77777777" w:rsidR="00E06AD1" w:rsidRPr="00E06AD1" w:rsidRDefault="00E06AD1" w:rsidP="00807135">
      <w:pPr>
        <w:rPr>
          <w:rFonts w:asciiTheme="minorHAnsi" w:hAnsiTheme="minorHAnsi"/>
          <w:b/>
          <w:color w:val="244061" w:themeColor="accent1" w:themeShade="80"/>
          <w:sz w:val="32"/>
          <w:szCs w:val="32"/>
        </w:rPr>
      </w:pPr>
    </w:p>
    <w:p w14:paraId="4BD01EA2" w14:textId="77777777" w:rsidR="00807135" w:rsidRDefault="004C37D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  <w:r w:rsidRPr="00971CFC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D01F37" wp14:editId="4BD01F38">
                <wp:simplePos x="0" y="0"/>
                <wp:positionH relativeFrom="column">
                  <wp:posOffset>3086100</wp:posOffset>
                </wp:positionH>
                <wp:positionV relativeFrom="paragraph">
                  <wp:posOffset>130175</wp:posOffset>
                </wp:positionV>
                <wp:extent cx="2638425" cy="800100"/>
                <wp:effectExtent l="0" t="0" r="28575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01F4C" w14:textId="77777777" w:rsidR="00807135" w:rsidRPr="004C37D5" w:rsidRDefault="00807135" w:rsidP="00807135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4C37D5">
                              <w:rPr>
                                <w:rFonts w:asciiTheme="minorHAnsi" w:hAnsiTheme="minorHAnsi"/>
                                <w:b/>
                              </w:rPr>
                              <w:t>Question:</w:t>
                            </w:r>
                          </w:p>
                          <w:p w14:paraId="4BD01F4D" w14:textId="3EB2EABD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B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ld font</w:t>
                            </w:r>
                          </w:p>
                          <w:p w14:paraId="4BD01F4E" w14:textId="7DECA9C1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upper case and bold font</w:t>
                            </w:r>
                          </w:p>
                          <w:p w14:paraId="4BD01F4F" w14:textId="77777777" w:rsidR="00807135" w:rsidRPr="00971CFC" w:rsidRDefault="00807135" w:rsidP="00807135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01F37" id="_x0000_s1027" type="#_x0000_t202" style="position:absolute;margin-left:243pt;margin-top:10.25pt;width:207.75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">
                <v:textbox>
                  <w:txbxContent>
                    <w:p w14:paraId="4BD01F4C" w14:textId="77777777" w:rsidR="00807135" w:rsidRPr="004C37D5" w:rsidRDefault="00807135" w:rsidP="00807135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4C37D5">
                        <w:rPr>
                          <w:rFonts w:asciiTheme="minorHAnsi" w:hAnsiTheme="minorHAnsi"/>
                          <w:b/>
                        </w:rPr>
                        <w:t>Question:</w:t>
                      </w:r>
                    </w:p>
                    <w:p w14:paraId="4BD01F4D" w14:textId="3EB2EABD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B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ld font</w:t>
                      </w:r>
                    </w:p>
                    <w:p w14:paraId="4BD01F4E" w14:textId="7DECA9C1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807135" w:rsidRPr="004C37D5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807135" w:rsidRPr="004C37D5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upper case and bold font</w:t>
                      </w:r>
                    </w:p>
                    <w:p w14:paraId="4BD01F4F" w14:textId="77777777" w:rsidR="00807135" w:rsidRPr="00971CFC" w:rsidRDefault="00807135" w:rsidP="00807135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71CFC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D01F39" wp14:editId="4BD01F3A">
                <wp:simplePos x="0" y="0"/>
                <wp:positionH relativeFrom="column">
                  <wp:posOffset>-38100</wp:posOffset>
                </wp:positionH>
                <wp:positionV relativeFrom="paragraph">
                  <wp:posOffset>130175</wp:posOffset>
                </wp:positionV>
                <wp:extent cx="2638425" cy="107632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01F50" w14:textId="77777777" w:rsidR="00807135" w:rsidRPr="004C37D5" w:rsidRDefault="00807135" w:rsidP="00807135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4C37D5">
                              <w:rPr>
                                <w:rFonts w:asciiTheme="minorHAnsi" w:hAnsiTheme="minorHAnsi"/>
                                <w:b/>
                              </w:rPr>
                              <w:t>Stem:</w:t>
                            </w:r>
                          </w:p>
                          <w:p w14:paraId="4BD01F51" w14:textId="644D79E5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ear and concise</w:t>
                            </w:r>
                          </w:p>
                          <w:p w14:paraId="4BD01F52" w14:textId="36A759F9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ntent contains all information relevant to answer the question </w:t>
                            </w:r>
                          </w:p>
                          <w:p w14:paraId="4BD01F53" w14:textId="4CAFCC62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N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gative wording such as ‘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or ‘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not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’ in bold fo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01F39" id="_x0000_s1028" type="#_x0000_t202" style="position:absolute;margin-left:-3pt;margin-top:10.25pt;width:207.75pt;height:8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">
                <v:textbox>
                  <w:txbxContent>
                    <w:p w14:paraId="4BD01F50" w14:textId="77777777" w:rsidR="00807135" w:rsidRPr="004C37D5" w:rsidRDefault="00807135" w:rsidP="00807135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4C37D5">
                        <w:rPr>
                          <w:rFonts w:asciiTheme="minorHAnsi" w:hAnsiTheme="minorHAnsi"/>
                          <w:b/>
                        </w:rPr>
                        <w:t>Stem:</w:t>
                      </w:r>
                    </w:p>
                    <w:p w14:paraId="4BD01F51" w14:textId="644D79E5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ear and concise</w:t>
                      </w:r>
                    </w:p>
                    <w:p w14:paraId="4BD01F52" w14:textId="36A759F9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ntent contains all information relevant to answer the question </w:t>
                      </w:r>
                    </w:p>
                    <w:p w14:paraId="4BD01F53" w14:textId="4CAFCC62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N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gative wording such as ‘</w:t>
                      </w:r>
                      <w:r w:rsidR="00807135" w:rsidRPr="004C37D5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or ‘</w:t>
                      </w:r>
                      <w:r w:rsidR="00807135" w:rsidRPr="004C37D5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not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’ in bold font</w:t>
                      </w:r>
                    </w:p>
                  </w:txbxContent>
                </v:textbox>
              </v:shape>
            </w:pict>
          </mc:Fallback>
        </mc:AlternateContent>
      </w:r>
    </w:p>
    <w:p w14:paraId="4BD01EA3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4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5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6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7" w14:textId="06485F5B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8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  <w:r>
        <w:rPr>
          <w:rFonts w:asciiTheme="minorHAnsi" w:hAnsiTheme="minorHAnsi"/>
          <w:b/>
          <w:noProof/>
          <w:color w:val="000000" w:themeColor="text1"/>
          <w:spacing w:val="-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D01F3D" wp14:editId="4BD01F3E">
                <wp:simplePos x="0" y="0"/>
                <wp:positionH relativeFrom="column">
                  <wp:posOffset>1019175</wp:posOffset>
                </wp:positionH>
                <wp:positionV relativeFrom="paragraph">
                  <wp:posOffset>154940</wp:posOffset>
                </wp:positionV>
                <wp:extent cx="171450" cy="504825"/>
                <wp:effectExtent l="0" t="0" r="57150" b="666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5048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DD453" id="Straight Arrow Connector 5" o:spid="_x0000_s1026" type="#_x0000_t32" style="position:absolute;margin-left:80.25pt;margin-top:12.2pt;width:13.5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" strokecolor="windowText">
                <v:stroke endarrow="open"/>
              </v:shape>
            </w:pict>
          </mc:Fallback>
        </mc:AlternateContent>
      </w:r>
    </w:p>
    <w:p w14:paraId="4BD01EA9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p w14:paraId="4BD01EAB" w14:textId="77777777" w:rsidR="00807135" w:rsidRDefault="00807135" w:rsidP="00807135">
      <w:pPr>
        <w:autoSpaceDE w:val="0"/>
        <w:autoSpaceDN w:val="0"/>
        <w:adjustRightInd w:val="0"/>
        <w:rPr>
          <w:rFonts w:ascii="Arial" w:eastAsiaTheme="minorHAnsi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1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"/>
        <w:gridCol w:w="709"/>
        <w:gridCol w:w="7716"/>
        <w:gridCol w:w="41"/>
      </w:tblGrid>
      <w:tr w:rsidR="00807135" w:rsidRPr="00467CDC" w14:paraId="4BD01EAE" w14:textId="77777777" w:rsidTr="0054599E">
        <w:trPr>
          <w:gridAfter w:val="1"/>
          <w:wAfter w:w="41" w:type="dxa"/>
          <w:trHeight w:val="312"/>
        </w:trPr>
        <w:tc>
          <w:tcPr>
            <w:tcW w:w="708" w:type="dxa"/>
            <w:shd w:val="clear" w:color="auto" w:fill="auto"/>
          </w:tcPr>
          <w:p w14:paraId="4BD01EAC" w14:textId="77777777" w:rsidR="00807135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X</w:t>
            </w: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.</w:t>
            </w:r>
          </w:p>
        </w:tc>
        <w:tc>
          <w:tcPr>
            <w:tcW w:w="8425" w:type="dxa"/>
            <w:gridSpan w:val="2"/>
          </w:tcPr>
          <w:p w14:paraId="4BD01EAD" w14:textId="3A6F9398" w:rsidR="00807135" w:rsidRPr="00FF543F" w:rsidRDefault="00FF543F" w:rsidP="0054599E">
            <w:pP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BD01F3B" wp14:editId="3C4DC2FD">
                      <wp:simplePos x="0" y="0"/>
                      <wp:positionH relativeFrom="column">
                        <wp:posOffset>3418840</wp:posOffset>
                      </wp:positionH>
                      <wp:positionV relativeFrom="paragraph">
                        <wp:posOffset>-649605</wp:posOffset>
                      </wp:positionV>
                      <wp:extent cx="444500" cy="1079500"/>
                      <wp:effectExtent l="57150" t="0" r="31750" b="6350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44500" cy="10795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3943D2" id="Straight Arrow Connector 6" o:spid="_x0000_s1026" type="#_x0000_t32" style="position:absolute;margin-left:269.2pt;margin-top:-51.15pt;width:35pt;height:8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" strokecolor="windowText">
                      <v:stroke endarrow="open"/>
                    </v:shape>
                  </w:pict>
                </mc:Fallback>
              </mc:AlternateContent>
            </w:r>
            <w:r w:rsidR="00AB7883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.</w:t>
            </w:r>
            <w:r w:rsidR="00AB7883"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</w:t>
            </w:r>
            <w:r w:rsidR="00AB7883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…………………………………………………………………</w:t>
            </w:r>
            <w:r w:rsidR="00AB7883" w:rsidRPr="009908A8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</w:t>
            </w:r>
          </w:p>
        </w:tc>
      </w:tr>
      <w:tr w:rsidR="00C36A96" w:rsidRPr="00467CDC" w14:paraId="4BD01EB1" w14:textId="77777777" w:rsidTr="0054599E">
        <w:trPr>
          <w:gridAfter w:val="1"/>
          <w:wAfter w:w="41" w:type="dxa"/>
          <w:trHeight w:val="312"/>
        </w:trPr>
        <w:tc>
          <w:tcPr>
            <w:tcW w:w="9133" w:type="dxa"/>
            <w:gridSpan w:val="3"/>
            <w:shd w:val="clear" w:color="auto" w:fill="auto"/>
          </w:tcPr>
          <w:p w14:paraId="4BD01EB0" w14:textId="67348177" w:rsidR="00C36A96" w:rsidRPr="00467CDC" w:rsidRDefault="00C36A96" w:rsidP="0054599E">
            <w:pPr>
              <w:tabs>
                <w:tab w:val="left" w:pos="7490"/>
              </w:tabs>
              <w:rPr>
                <w:rFonts w:asciiTheme="minorHAnsi" w:hAnsiTheme="minorHAnsi"/>
                <w:sz w:val="24"/>
                <w:szCs w:val="24"/>
              </w:rPr>
            </w:pPr>
            <w:bookmarkStart w:id="0" w:name="_GoBack" w:colFirst="0" w:colLast="0"/>
            <w:r>
              <w:rPr>
                <w:rFonts w:asciiTheme="minorHAnsi" w:hAnsiTheme="minorHAnsi"/>
                <w:sz w:val="24"/>
                <w:szCs w:val="24"/>
              </w:rPr>
              <w:tab/>
            </w:r>
          </w:p>
        </w:tc>
      </w:tr>
      <w:bookmarkEnd w:id="0"/>
      <w:tr w:rsidR="00807135" w:rsidRPr="00467CDC" w14:paraId="4BD01EB4" w14:textId="77777777" w:rsidTr="0054599E">
        <w:trPr>
          <w:gridAfter w:val="1"/>
          <w:wAfter w:w="41" w:type="dxa"/>
          <w:trHeight w:val="312"/>
        </w:trPr>
        <w:tc>
          <w:tcPr>
            <w:tcW w:w="708" w:type="dxa"/>
            <w:shd w:val="clear" w:color="auto" w:fill="auto"/>
          </w:tcPr>
          <w:p w14:paraId="4BD01EB2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8425" w:type="dxa"/>
            <w:gridSpan w:val="2"/>
          </w:tcPr>
          <w:p w14:paraId="4BD01EB3" w14:textId="2125BFD9" w:rsidR="00807135" w:rsidRPr="00AB7883" w:rsidRDefault="00013C5E" w:rsidP="0054599E"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Which</w:t>
            </w:r>
            <w:r w:rsidR="0080713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 xml:space="preserve"> of the following is the most suitable/appropriate</w:t>
            </w:r>
            <w:r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/likely</w:t>
            </w:r>
            <w:r w:rsidR="00807135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…</w:t>
            </w:r>
            <w:r w:rsidR="00AB7883">
              <w:rPr>
                <w:rFonts w:ascii="Calibri" w:eastAsia="Calibri" w:hAnsi="Calibri"/>
                <w:b/>
                <w:color w:val="000000"/>
                <w:spacing w:val="-2"/>
                <w:sz w:val="24"/>
                <w:szCs w:val="24"/>
              </w:rPr>
              <w:t>…………………………</w:t>
            </w:r>
            <w:r w:rsidR="00807135" w:rsidRPr="00D71359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?</w:t>
            </w:r>
          </w:p>
        </w:tc>
      </w:tr>
      <w:tr w:rsidR="00C36A96" w:rsidRPr="00467CDC" w14:paraId="4BD01EB6" w14:textId="77777777" w:rsidTr="0054599E">
        <w:trPr>
          <w:gridAfter w:val="3"/>
          <w:wAfter w:w="8466" w:type="dxa"/>
          <w:trHeight w:val="312"/>
        </w:trPr>
        <w:tc>
          <w:tcPr>
            <w:tcW w:w="708" w:type="dxa"/>
          </w:tcPr>
          <w:p w14:paraId="4BD01EB5" w14:textId="77777777" w:rsidR="00C36A96" w:rsidRPr="00467CDC" w:rsidRDefault="00C36A96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07135" w:rsidRPr="00467CDC" w14:paraId="4BD01EBA" w14:textId="77777777" w:rsidTr="0054599E">
        <w:trPr>
          <w:trHeight w:val="312"/>
        </w:trPr>
        <w:tc>
          <w:tcPr>
            <w:tcW w:w="708" w:type="dxa"/>
            <w:vMerge w:val="restart"/>
          </w:tcPr>
          <w:p w14:paraId="4BD01EB7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B8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A</w:t>
            </w:r>
          </w:p>
        </w:tc>
        <w:tc>
          <w:tcPr>
            <w:tcW w:w="7757" w:type="dxa"/>
            <w:gridSpan w:val="2"/>
          </w:tcPr>
          <w:p w14:paraId="4BD01EB9" w14:textId="16EF6E4A" w:rsidR="00807135" w:rsidRPr="002F32D9" w:rsidRDefault="00AB7883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</w:t>
            </w:r>
          </w:p>
        </w:tc>
      </w:tr>
      <w:tr w:rsidR="00807135" w:rsidRPr="00467CDC" w14:paraId="4BD01EBE" w14:textId="77777777" w:rsidTr="0054599E">
        <w:trPr>
          <w:trHeight w:val="312"/>
        </w:trPr>
        <w:tc>
          <w:tcPr>
            <w:tcW w:w="708" w:type="dxa"/>
            <w:vMerge/>
          </w:tcPr>
          <w:p w14:paraId="4BD01EBB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BC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757" w:type="dxa"/>
            <w:gridSpan w:val="2"/>
          </w:tcPr>
          <w:p w14:paraId="4BD01EBD" w14:textId="77777777" w:rsidR="00807135" w:rsidRPr="002F32D9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07135" w:rsidRPr="00467CDC" w14:paraId="4BD01EC2" w14:textId="77777777" w:rsidTr="0054599E">
        <w:trPr>
          <w:trHeight w:val="312"/>
        </w:trPr>
        <w:tc>
          <w:tcPr>
            <w:tcW w:w="708" w:type="dxa"/>
            <w:vMerge w:val="restart"/>
          </w:tcPr>
          <w:p w14:paraId="4BD01EBF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C0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B</w:t>
            </w:r>
          </w:p>
        </w:tc>
        <w:tc>
          <w:tcPr>
            <w:tcW w:w="7757" w:type="dxa"/>
            <w:gridSpan w:val="2"/>
          </w:tcPr>
          <w:p w14:paraId="4BD01EC1" w14:textId="55CB5A1D" w:rsidR="00807135" w:rsidRPr="002F32D9" w:rsidRDefault="00AB7883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</w:t>
            </w:r>
          </w:p>
        </w:tc>
      </w:tr>
      <w:tr w:rsidR="00807135" w:rsidRPr="00467CDC" w14:paraId="4BD01EC6" w14:textId="77777777" w:rsidTr="0054599E">
        <w:trPr>
          <w:trHeight w:val="312"/>
        </w:trPr>
        <w:tc>
          <w:tcPr>
            <w:tcW w:w="708" w:type="dxa"/>
            <w:vMerge/>
          </w:tcPr>
          <w:p w14:paraId="4BD01EC3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C4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757" w:type="dxa"/>
            <w:gridSpan w:val="2"/>
          </w:tcPr>
          <w:p w14:paraId="4BD01EC5" w14:textId="77777777" w:rsidR="00807135" w:rsidRPr="002F32D9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07135" w:rsidRPr="00467CDC" w14:paraId="4BD01ECA" w14:textId="77777777" w:rsidTr="0054599E">
        <w:trPr>
          <w:trHeight w:val="312"/>
        </w:trPr>
        <w:tc>
          <w:tcPr>
            <w:tcW w:w="708" w:type="dxa"/>
            <w:vMerge w:val="restart"/>
          </w:tcPr>
          <w:p w14:paraId="4BD01EC7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C8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C</w:t>
            </w:r>
          </w:p>
        </w:tc>
        <w:tc>
          <w:tcPr>
            <w:tcW w:w="7757" w:type="dxa"/>
            <w:gridSpan w:val="2"/>
          </w:tcPr>
          <w:p w14:paraId="4BD01EC9" w14:textId="2551A0FA" w:rsidR="00807135" w:rsidRPr="002F32D9" w:rsidRDefault="00AB7883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</w:t>
            </w:r>
          </w:p>
        </w:tc>
      </w:tr>
      <w:tr w:rsidR="00807135" w:rsidRPr="00467CDC" w14:paraId="4BD01ECE" w14:textId="77777777" w:rsidTr="0054599E">
        <w:trPr>
          <w:trHeight w:val="312"/>
        </w:trPr>
        <w:tc>
          <w:tcPr>
            <w:tcW w:w="708" w:type="dxa"/>
            <w:vMerge/>
          </w:tcPr>
          <w:p w14:paraId="4BD01ECB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CC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757" w:type="dxa"/>
            <w:gridSpan w:val="2"/>
          </w:tcPr>
          <w:p w14:paraId="4BD01ECD" w14:textId="77777777" w:rsidR="00807135" w:rsidRPr="002F32D9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07135" w:rsidRPr="00467CDC" w14:paraId="4BD01ED2" w14:textId="77777777" w:rsidTr="0054599E">
        <w:trPr>
          <w:trHeight w:val="312"/>
        </w:trPr>
        <w:tc>
          <w:tcPr>
            <w:tcW w:w="708" w:type="dxa"/>
            <w:vMerge w:val="restart"/>
          </w:tcPr>
          <w:p w14:paraId="4BD01ECF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D0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D</w:t>
            </w:r>
          </w:p>
        </w:tc>
        <w:tc>
          <w:tcPr>
            <w:tcW w:w="7757" w:type="dxa"/>
            <w:gridSpan w:val="2"/>
          </w:tcPr>
          <w:p w14:paraId="4BD01ED1" w14:textId="68297065" w:rsidR="00807135" w:rsidRPr="002F32D9" w:rsidRDefault="00AB7883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</w:t>
            </w:r>
          </w:p>
        </w:tc>
      </w:tr>
      <w:tr w:rsidR="00807135" w:rsidRPr="00467CDC" w14:paraId="4BD01ED6" w14:textId="77777777" w:rsidTr="0054599E">
        <w:trPr>
          <w:trHeight w:val="312"/>
        </w:trPr>
        <w:tc>
          <w:tcPr>
            <w:tcW w:w="708" w:type="dxa"/>
            <w:vMerge/>
          </w:tcPr>
          <w:p w14:paraId="4BD01ED3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D4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757" w:type="dxa"/>
            <w:gridSpan w:val="2"/>
          </w:tcPr>
          <w:p w14:paraId="4BD01ED5" w14:textId="78F63735" w:rsidR="00807135" w:rsidRPr="002F32D9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  <w:tr w:rsidR="00807135" w:rsidRPr="00467CDC" w14:paraId="4BD01EDA" w14:textId="77777777" w:rsidTr="0054599E">
        <w:trPr>
          <w:trHeight w:val="312"/>
        </w:trPr>
        <w:tc>
          <w:tcPr>
            <w:tcW w:w="708" w:type="dxa"/>
          </w:tcPr>
          <w:p w14:paraId="4BD01ED7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D8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 w:rsidRPr="00467CDC"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  <w:t>E</w:t>
            </w:r>
          </w:p>
        </w:tc>
        <w:tc>
          <w:tcPr>
            <w:tcW w:w="7757" w:type="dxa"/>
            <w:gridSpan w:val="2"/>
          </w:tcPr>
          <w:p w14:paraId="4BD01ED9" w14:textId="18C9C928" w:rsidR="00807135" w:rsidRPr="002F32D9" w:rsidRDefault="00FF543F" w:rsidP="0054599E">
            <w:pPr>
              <w:tabs>
                <w:tab w:val="left" w:pos="-1461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jc w:val="both"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color w:val="000000" w:themeColor="text1"/>
                <w:spacing w:val="-2"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BD01F41" wp14:editId="3D4F5556">
                      <wp:simplePos x="0" y="0"/>
                      <wp:positionH relativeFrom="column">
                        <wp:posOffset>1677035</wp:posOffset>
                      </wp:positionH>
                      <wp:positionV relativeFrom="paragraph">
                        <wp:posOffset>-268605</wp:posOffset>
                      </wp:positionV>
                      <wp:extent cx="1895475" cy="895350"/>
                      <wp:effectExtent l="38100" t="38100" r="28575" b="190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895475" cy="895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358A2D" id="Straight Arrow Connector 7" o:spid="_x0000_s1026" type="#_x0000_t32" style="position:absolute;margin-left:132.05pt;margin-top:-21.15pt;width:149.25pt;height:70.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" strokecolor="windowText">
                      <v:stroke endarrow="open"/>
                    </v:shape>
                  </w:pict>
                </mc:Fallback>
              </mc:AlternateContent>
            </w:r>
            <w:r w:rsidR="00AB7883">
              <w:rPr>
                <w:rFonts w:ascii="Calibri" w:eastAsia="Calibri" w:hAnsi="Calibri"/>
                <w:color w:val="000000"/>
                <w:spacing w:val="-2"/>
                <w:sz w:val="24"/>
                <w:szCs w:val="24"/>
              </w:rPr>
              <w:t>………………………………………</w:t>
            </w:r>
          </w:p>
        </w:tc>
      </w:tr>
      <w:tr w:rsidR="00807135" w:rsidRPr="00467CDC" w14:paraId="4BD01EDE" w14:textId="77777777" w:rsidTr="0054599E">
        <w:trPr>
          <w:trHeight w:val="312"/>
        </w:trPr>
        <w:tc>
          <w:tcPr>
            <w:tcW w:w="708" w:type="dxa"/>
          </w:tcPr>
          <w:p w14:paraId="4BD01EDB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09" w:type="dxa"/>
          </w:tcPr>
          <w:p w14:paraId="4BD01EDC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b/>
                <w:color w:val="000000" w:themeColor="text1"/>
                <w:spacing w:val="-2"/>
                <w:sz w:val="24"/>
                <w:szCs w:val="24"/>
              </w:rPr>
            </w:pPr>
          </w:p>
        </w:tc>
        <w:tc>
          <w:tcPr>
            <w:tcW w:w="7757" w:type="dxa"/>
            <w:gridSpan w:val="2"/>
          </w:tcPr>
          <w:p w14:paraId="4BD01EDD" w14:textId="77777777" w:rsidR="00807135" w:rsidRPr="00467CDC" w:rsidRDefault="00807135" w:rsidP="0054599E">
            <w:pPr>
              <w:tabs>
                <w:tab w:val="left" w:pos="-1440"/>
                <w:tab w:val="left" w:pos="-720"/>
                <w:tab w:val="left" w:pos="709"/>
                <w:tab w:val="left" w:pos="1440"/>
                <w:tab w:val="left" w:pos="4399"/>
                <w:tab w:val="left" w:pos="5760"/>
              </w:tabs>
              <w:suppressAutoHyphens/>
              <w:rPr>
                <w:rFonts w:asciiTheme="minorHAnsi" w:hAnsiTheme="minorHAnsi"/>
                <w:color w:val="000000" w:themeColor="text1"/>
                <w:spacing w:val="-2"/>
                <w:sz w:val="24"/>
                <w:szCs w:val="24"/>
              </w:rPr>
            </w:pPr>
          </w:p>
        </w:tc>
      </w:tr>
    </w:tbl>
    <w:p w14:paraId="4BD01EDF" w14:textId="40ABF75C" w:rsidR="00807135" w:rsidRDefault="00C36A96" w:rsidP="00807135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br w:type="textWrapping" w:clear="all"/>
      </w:r>
    </w:p>
    <w:p w14:paraId="4BD01EE0" w14:textId="77777777" w:rsidR="00807135" w:rsidRDefault="00807135">
      <w:r w:rsidRPr="00A406B4">
        <w:rPr>
          <w:rFonts w:asciiTheme="minorHAnsi" w:hAnsiTheme="minorHAnsi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D01F43" wp14:editId="7949AFF6">
                <wp:simplePos x="0" y="0"/>
                <wp:positionH relativeFrom="column">
                  <wp:posOffset>3857625</wp:posOffset>
                </wp:positionH>
                <wp:positionV relativeFrom="paragraph">
                  <wp:posOffset>6985</wp:posOffset>
                </wp:positionV>
                <wp:extent cx="1914525" cy="914400"/>
                <wp:effectExtent l="0" t="0" r="28575" b="190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01F54" w14:textId="77777777" w:rsidR="00807135" w:rsidRPr="004C37D5" w:rsidRDefault="00807135" w:rsidP="00807135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4C37D5">
                              <w:rPr>
                                <w:rFonts w:asciiTheme="minorHAnsi" w:hAnsiTheme="minorHAnsi"/>
                                <w:b/>
                              </w:rPr>
                              <w:t>Answer options:</w:t>
                            </w:r>
                          </w:p>
                          <w:p w14:paraId="4BD01F55" w14:textId="22636249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phabetical order</w:t>
                            </w:r>
                          </w:p>
                          <w:p w14:paraId="4BD01F56" w14:textId="76CF7E18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L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wer case</w:t>
                            </w:r>
                          </w:p>
                          <w:p w14:paraId="4BD01F57" w14:textId="25D61ACE" w:rsidR="00807135" w:rsidRPr="004C37D5" w:rsidRDefault="00FC4644" w:rsidP="008071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</w:t>
                            </w:r>
                            <w:r w:rsidR="00807135" w:rsidRPr="004C37D5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ontent short and concise</w:t>
                            </w:r>
                            <w:r w:rsidR="00013C5E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usu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01F43" id="_x0000_s1029" type="#_x0000_t202" style="position:absolute;margin-left:303.75pt;margin-top:.55pt;width:150.75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">
                <v:textbox>
                  <w:txbxContent>
                    <w:p w14:paraId="4BD01F54" w14:textId="77777777" w:rsidR="00807135" w:rsidRPr="004C37D5" w:rsidRDefault="00807135" w:rsidP="00807135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4C37D5">
                        <w:rPr>
                          <w:rFonts w:asciiTheme="minorHAnsi" w:hAnsiTheme="minorHAnsi"/>
                          <w:b/>
                        </w:rPr>
                        <w:t>Answer options:</w:t>
                      </w:r>
                    </w:p>
                    <w:p w14:paraId="4BD01F55" w14:textId="22636249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A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lphabetical order</w:t>
                      </w:r>
                    </w:p>
                    <w:p w14:paraId="4BD01F56" w14:textId="76CF7E18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L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wer case</w:t>
                      </w:r>
                    </w:p>
                    <w:p w14:paraId="4BD01F57" w14:textId="25D61ACE" w:rsidR="00807135" w:rsidRPr="004C37D5" w:rsidRDefault="00FC4644" w:rsidP="008071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C</w:t>
                      </w:r>
                      <w:r w:rsidR="00807135" w:rsidRPr="004C37D5">
                        <w:rPr>
                          <w:rFonts w:asciiTheme="minorHAnsi" w:hAnsiTheme="minorHAnsi"/>
                          <w:sz w:val="20"/>
                          <w:szCs w:val="20"/>
                        </w:rPr>
                        <w:t>ontent short and concise</w:t>
                      </w:r>
                      <w:r w:rsidR="00013C5E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usually</w:t>
                      </w:r>
                    </w:p>
                  </w:txbxContent>
                </v:textbox>
              </v:shape>
            </w:pict>
          </mc:Fallback>
        </mc:AlternateContent>
      </w:r>
    </w:p>
    <w:p w14:paraId="4BD01EE1" w14:textId="77777777" w:rsidR="00807135" w:rsidRDefault="00807135"/>
    <w:p w14:paraId="4BD01EE2" w14:textId="77777777" w:rsidR="00807135" w:rsidRDefault="00807135"/>
    <w:p w14:paraId="4BD01EE3" w14:textId="77777777" w:rsidR="00807135" w:rsidRDefault="00807135"/>
    <w:p w14:paraId="4BD01EE4" w14:textId="77777777" w:rsidR="00807135" w:rsidRDefault="00807135"/>
    <w:p w14:paraId="4BD01EE5" w14:textId="77777777" w:rsidR="00807135" w:rsidRDefault="00807135"/>
    <w:p w14:paraId="4BD01EE6" w14:textId="77777777" w:rsidR="00807135" w:rsidRDefault="00807135"/>
    <w:p w14:paraId="4BD01EE7" w14:textId="77777777" w:rsidR="00807135" w:rsidRDefault="00807135"/>
    <w:p w14:paraId="4BD01EE8" w14:textId="77777777" w:rsidR="00807135" w:rsidRDefault="00807135"/>
    <w:p w14:paraId="4BD01EE9" w14:textId="77777777" w:rsidR="00807135" w:rsidRDefault="00807135"/>
    <w:p w14:paraId="4BD01EEB" w14:textId="77777777" w:rsidR="00807135" w:rsidRDefault="00807135"/>
    <w:p w14:paraId="4BD01EEC" w14:textId="77777777" w:rsidR="00807135" w:rsidRDefault="00807135"/>
    <w:p w14:paraId="4BD01EED" w14:textId="77777777" w:rsidR="00423BBF" w:rsidRDefault="00423BBF"/>
    <w:p w14:paraId="4BD01EEE" w14:textId="77777777" w:rsidR="00423BBF" w:rsidRDefault="00423BBF"/>
    <w:p w14:paraId="4BD01EEF" w14:textId="77777777" w:rsidR="00423BBF" w:rsidRDefault="00423BBF"/>
    <w:p w14:paraId="4BD01F36" w14:textId="77777777" w:rsidR="00342B66" w:rsidRDefault="00342B66"/>
    <w:sectPr w:rsidR="00342B66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35ED6" w14:textId="77777777" w:rsidR="002B4E58" w:rsidRDefault="002B4E58" w:rsidP="00807135">
      <w:r>
        <w:separator/>
      </w:r>
    </w:p>
  </w:endnote>
  <w:endnote w:type="continuationSeparator" w:id="0">
    <w:p w14:paraId="49A857EB" w14:textId="77777777" w:rsidR="002B4E58" w:rsidRDefault="002B4E58" w:rsidP="00807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01F4B" w14:textId="227FB859" w:rsidR="00807135" w:rsidRDefault="00807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28086" w14:textId="77777777" w:rsidR="002B4E58" w:rsidRDefault="002B4E58" w:rsidP="00807135">
      <w:r>
        <w:separator/>
      </w:r>
    </w:p>
  </w:footnote>
  <w:footnote w:type="continuationSeparator" w:id="0">
    <w:p w14:paraId="51D7144E" w14:textId="77777777" w:rsidR="002B4E58" w:rsidRDefault="002B4E58" w:rsidP="008071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01F4A" w14:textId="77777777" w:rsidR="00031D28" w:rsidRDefault="00031D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27829"/>
    <w:multiLevelType w:val="hybridMultilevel"/>
    <w:tmpl w:val="E3C0D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rA0NLEwNTI0tjBR0lEKTi0uzszPAykwrAUAiMAUNSwAAAA="/>
  </w:docVars>
  <w:rsids>
    <w:rsidRoot w:val="00807135"/>
    <w:rsid w:val="00013C5E"/>
    <w:rsid w:val="00031D28"/>
    <w:rsid w:val="00144938"/>
    <w:rsid w:val="001C3547"/>
    <w:rsid w:val="00282B74"/>
    <w:rsid w:val="002B4E58"/>
    <w:rsid w:val="002C61D6"/>
    <w:rsid w:val="002E67CC"/>
    <w:rsid w:val="0031035F"/>
    <w:rsid w:val="00342B66"/>
    <w:rsid w:val="00423BBF"/>
    <w:rsid w:val="004C37D5"/>
    <w:rsid w:val="0054599E"/>
    <w:rsid w:val="00614250"/>
    <w:rsid w:val="00671C63"/>
    <w:rsid w:val="00703C0A"/>
    <w:rsid w:val="007657B9"/>
    <w:rsid w:val="00807135"/>
    <w:rsid w:val="00942875"/>
    <w:rsid w:val="00A75C9A"/>
    <w:rsid w:val="00AB7883"/>
    <w:rsid w:val="00AF7AA9"/>
    <w:rsid w:val="00B3420B"/>
    <w:rsid w:val="00C36A96"/>
    <w:rsid w:val="00DD44E7"/>
    <w:rsid w:val="00E06AD1"/>
    <w:rsid w:val="00E269A6"/>
    <w:rsid w:val="00E34FA0"/>
    <w:rsid w:val="00E64991"/>
    <w:rsid w:val="00E736E3"/>
    <w:rsid w:val="00EB6B8B"/>
    <w:rsid w:val="00FC4644"/>
    <w:rsid w:val="00FF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01EA0"/>
  <w15:docId w15:val="{0E288FF6-6C0C-4314-8F7E-80622D863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1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7135"/>
    <w:pPr>
      <w:ind w:left="720"/>
      <w:contextualSpacing/>
    </w:pPr>
    <w:rPr>
      <w:rFonts w:ascii="Verdana" w:eastAsia="Calibri" w:hAnsi="Verdana"/>
      <w:sz w:val="22"/>
      <w:szCs w:val="22"/>
    </w:rPr>
  </w:style>
  <w:style w:type="table" w:styleId="TableGrid">
    <w:name w:val="Table Grid"/>
    <w:basedOn w:val="TableNormal"/>
    <w:uiPriority w:val="59"/>
    <w:rsid w:val="008071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713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135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1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135"/>
    <w:rPr>
      <w:rFonts w:ascii="Tahoma" w:eastAsia="Times New Roman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8071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AE9625E320E4394F3139679432C87" ma:contentTypeVersion="0" ma:contentTypeDescription="Create a new document." ma:contentTypeScope="" ma:versionID="34786ba6729cabb55e246f0059c6ad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F4B985-C79E-4B6C-8C90-FC1012040E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C90B66-BE38-4730-B674-E34841F8F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AB84F3-DF7A-4582-A357-97F7E7146A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 Morgan</dc:creator>
  <cp:lastModifiedBy>Hannah Cross</cp:lastModifiedBy>
  <cp:revision>10</cp:revision>
  <dcterms:created xsi:type="dcterms:W3CDTF">2019-11-06T16:24:00Z</dcterms:created>
  <dcterms:modified xsi:type="dcterms:W3CDTF">2019-11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AE9625E320E4394F3139679432C87</vt:lpwstr>
  </property>
</Properties>
</file>